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urundi</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urundi received a score of 47.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urundi received a score of 7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urundi received a score of</w:t>
      </w:r>
      <w:r>
        <w:t xml:space="preserve"> </w:t>
      </w:r>
      <w:r>
        <w:rPr>
          <w:b/>
          <w:bCs/>
        </w:rPr>
        <w:t xml:space="preserve">29.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urundi received a score of 74.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urundi received a score of 17.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urundi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urundi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urundi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urundi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urundi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urundi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urundi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urundi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urundi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urundi received a score of 0.2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urundi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urundi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urundi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1990,2008</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2, 1998, 2006, 2013, 2014, 2017,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6, 2000, 2005, 2010,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A09895-9ED4-44B8-8147-8116CD91331F}"/>
</file>

<file path=customXml/itemProps2.xml><?xml version="1.0" encoding="utf-8"?>
<ds:datastoreItem xmlns:ds="http://schemas.openxmlformats.org/officeDocument/2006/customXml" ds:itemID="{EB7E6F7A-0F8A-4895-A521-B6B100831836}"/>
</file>

<file path=customXml/itemProps3.xml><?xml version="1.0" encoding="utf-8"?>
<ds:datastoreItem xmlns:ds="http://schemas.openxmlformats.org/officeDocument/2006/customXml" ds:itemID="{C848ED2F-E9FE-4CE3-8D7A-F3FB95EB21A3}"/>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1:38:53Z</dcterms:created>
  <dcterms:modified xsi:type="dcterms:W3CDTF">2024-11-01T11:3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urundi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